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Japan Equities ESG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0"/>
        <w:gridCol w:w="562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64D977F" w:rsidR="00661C78" w:rsidRDefault="00A15847">
      <w:r>
        <w:rPr>
          <w:noProof/>
        </w:rPr>
        <w:drawing>
          <wp:inline distT="0" distB="0" distL="0" distR="0" wp14:anchorId="29DFF5D0" wp14:editId="0D5EBB8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A15847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</Words>
  <Characters>192</Characters>
  <Application>Microsoft Office Word</Application>
  <DocSecurity>0</DocSecurity>
  <Lines>1</Lines>
  <Paragraphs>1</Paragraphs>
  <ScaleCrop>false</ScaleCrop>
  <Company/>
  <LinksUpToDate>false</LinksUpToDate>
  <CharactersWithSpaces>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6:00Z</dcterms:modified>
</cp:coreProperties>
</file>